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BBBBE" w14:textId="6AF85336" w:rsidR="00C83C0C" w:rsidRPr="00AD4B0C" w:rsidRDefault="001E19E0" w:rsidP="00AD4B0C">
      <w:pPr>
        <w:pStyle w:val="Heading1"/>
        <w:jc w:val="center"/>
        <w:rPr>
          <w:b/>
          <w:bCs/>
          <w:color w:val="auto"/>
        </w:rPr>
      </w:pPr>
      <w:r>
        <w:rPr>
          <w:b/>
          <w:bCs/>
          <w:color w:val="auto"/>
        </w:rPr>
        <w:t>D</w:t>
      </w:r>
      <w:r w:rsidRPr="001E19E0">
        <w:rPr>
          <w:b/>
          <w:bCs/>
          <w:color w:val="auto"/>
        </w:rPr>
        <w:t>eclarations for Augmented Aid Intensity</w:t>
      </w:r>
      <w:r>
        <w:rPr>
          <w:b/>
          <w:bCs/>
          <w:color w:val="auto"/>
        </w:rPr>
        <w:t xml:space="preserve"> (GBER)</w:t>
      </w:r>
    </w:p>
    <w:p w14:paraId="169696B6" w14:textId="767EA314" w:rsidR="00AD4B0C" w:rsidRPr="00AD4B0C" w:rsidRDefault="00AD4B0C" w:rsidP="00AD4B0C">
      <w:pPr>
        <w:jc w:val="both"/>
        <w:rPr>
          <w:sz w:val="24"/>
          <w:szCs w:val="24"/>
        </w:rPr>
      </w:pPr>
    </w:p>
    <w:p w14:paraId="06470EF4" w14:textId="77777777" w:rsidR="00430602" w:rsidRDefault="00430602" w:rsidP="00AD4B0C">
      <w:pPr>
        <w:jc w:val="both"/>
        <w:rPr>
          <w:sz w:val="24"/>
          <w:szCs w:val="24"/>
        </w:rPr>
      </w:pPr>
      <w:r>
        <w:rPr>
          <w:sz w:val="24"/>
          <w:szCs w:val="24"/>
        </w:rPr>
        <w:t>In addition to any possible increases to the basic aid intensity for small enterprises and for medium-sized enterprises, the following top-ups may apply:</w:t>
      </w:r>
    </w:p>
    <w:p w14:paraId="2A207DE3" w14:textId="43269BED" w:rsidR="00AD4B0C" w:rsidRPr="00AD4B0C" w:rsidRDefault="00AD4B0C" w:rsidP="00AD4B0C">
      <w:pPr>
        <w:jc w:val="both"/>
        <w:rPr>
          <w:sz w:val="24"/>
          <w:szCs w:val="24"/>
        </w:rPr>
      </w:pPr>
      <w:r w:rsidRPr="00AD4B0C">
        <w:rPr>
          <w:sz w:val="24"/>
          <w:szCs w:val="24"/>
        </w:rPr>
        <w:t xml:space="preserve">The </w:t>
      </w:r>
      <w:sdt>
        <w:sdtPr>
          <w:rPr>
            <w:rFonts w:ascii="Cambria" w:hAnsi="Cambria" w:cs="Calibri"/>
            <w:bCs/>
            <w:i/>
            <w:iCs/>
            <w:sz w:val="20"/>
            <w:szCs w:val="20"/>
          </w:rPr>
          <w:id w:val="-1922166704"/>
          <w:placeholder>
            <w:docPart w:val="B67DFDDD6C9E41B0864CF2F9090ED801"/>
          </w:placeholder>
          <w:showingPlcHdr/>
        </w:sdtPr>
        <w:sdtContent>
          <w:r w:rsidR="002F130A" w:rsidRPr="00817126">
            <w:rPr>
              <w:rStyle w:val="PlaceholderText"/>
            </w:rPr>
            <w:t>Click or tap here to enter text.</w:t>
          </w:r>
        </w:sdtContent>
      </w:sdt>
      <w:r w:rsidR="002F130A">
        <w:rPr>
          <w:rFonts w:ascii="Cambria" w:hAnsi="Cambria" w:cs="Calibri"/>
          <w:bCs/>
          <w:i/>
          <w:iCs/>
          <w:sz w:val="20"/>
          <w:szCs w:val="20"/>
        </w:rPr>
        <w:t xml:space="preserve"> </w:t>
      </w:r>
      <w:r w:rsidRPr="00AD4B0C">
        <w:rPr>
          <w:sz w:val="24"/>
          <w:szCs w:val="24"/>
        </w:rPr>
        <w:t xml:space="preserve">shall tick as applicable: </w:t>
      </w:r>
    </w:p>
    <w:p w14:paraId="3B8A4907" w14:textId="0B82DB5E" w:rsidR="00AD4B0C" w:rsidRDefault="002F130A" w:rsidP="00AD4B0C">
      <w:pPr>
        <w:jc w:val="both"/>
        <w:rPr>
          <w:i/>
          <w:iCs/>
          <w:sz w:val="24"/>
          <w:szCs w:val="24"/>
        </w:rPr>
      </w:pPr>
      <w:sdt>
        <w:sdtPr>
          <w:rPr>
            <w:rFonts w:ascii="MS Gothic" w:eastAsia="MS Gothic" w:hAnsi="MS Gothic" w:hint="eastAsia"/>
          </w:rPr>
          <w:id w:val="-102101055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AD4B0C" w:rsidRPr="0019465E">
        <w:rPr>
          <w:b/>
          <w:bCs/>
          <w:sz w:val="28"/>
          <w:szCs w:val="28"/>
        </w:rPr>
        <w:t>Option 1</w:t>
      </w:r>
      <w:r w:rsidR="00AD4B0C" w:rsidRPr="00AD4B0C">
        <w:rPr>
          <w:sz w:val="24"/>
          <w:szCs w:val="24"/>
        </w:rPr>
        <w:t xml:space="preserve">, </w:t>
      </w:r>
      <w:r w:rsidR="00AD4B0C" w:rsidRPr="00AD4B0C">
        <w:rPr>
          <w:i/>
          <w:iCs/>
          <w:sz w:val="24"/>
          <w:szCs w:val="24"/>
        </w:rPr>
        <w:t xml:space="preserve">applicable for programmes such as FUSION and Bilateral Programmes [ex. SINO-Malta, etc…] </w:t>
      </w:r>
    </w:p>
    <w:p w14:paraId="6F6AC29C" w14:textId="7E2ACB92" w:rsidR="00AD4B0C" w:rsidRPr="00AD4B0C" w:rsidRDefault="00AD4B0C" w:rsidP="00AD4B0C">
      <w:pPr>
        <w:jc w:val="both"/>
        <w:rPr>
          <w:sz w:val="24"/>
          <w:szCs w:val="24"/>
        </w:rPr>
      </w:pPr>
      <w:r w:rsidRPr="00AD4B0C">
        <w:rPr>
          <w:sz w:val="24"/>
          <w:szCs w:val="24"/>
          <w:u w:val="single"/>
        </w:rPr>
        <w:t xml:space="preserve">by </w:t>
      </w:r>
      <w:r w:rsidRPr="00AD4B0C">
        <w:rPr>
          <w:b/>
          <w:bCs/>
          <w:sz w:val="24"/>
          <w:szCs w:val="24"/>
          <w:u w:val="single"/>
        </w:rPr>
        <w:t>15 percentage points</w:t>
      </w:r>
      <w:r w:rsidRPr="00AD4B0C">
        <w:rPr>
          <w:sz w:val="24"/>
          <w:szCs w:val="24"/>
          <w:u w:val="single"/>
        </w:rPr>
        <w:t xml:space="preserve"> if one of the following conditions is fulfilled:</w:t>
      </w:r>
      <w:r w:rsidRPr="00AD4B0C">
        <w:rPr>
          <w:sz w:val="24"/>
          <w:szCs w:val="24"/>
        </w:rPr>
        <w:t xml:space="preserve"> </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7621"/>
        <w:gridCol w:w="1180"/>
      </w:tblGrid>
      <w:tr w:rsidR="00AD4B0C" w:rsidRPr="00AD4B0C" w14:paraId="4D90A29A" w14:textId="77777777">
        <w:trPr>
          <w:trHeight w:val="99"/>
        </w:trPr>
        <w:tc>
          <w:tcPr>
            <w:tcW w:w="8801" w:type="dxa"/>
            <w:gridSpan w:val="2"/>
            <w:tcBorders>
              <w:top w:val="none" w:sz="6" w:space="0" w:color="auto"/>
              <w:bottom w:val="none" w:sz="6" w:space="0" w:color="auto"/>
            </w:tcBorders>
          </w:tcPr>
          <w:p w14:paraId="43206A09" w14:textId="4A8E75FB" w:rsidR="00AD4B0C" w:rsidRPr="0019465E" w:rsidRDefault="0019465E" w:rsidP="0019465E">
            <w:pPr>
              <w:jc w:val="both"/>
              <w:rPr>
                <w:sz w:val="24"/>
                <w:szCs w:val="24"/>
              </w:rPr>
            </w:pPr>
            <w:r w:rsidRPr="0019465E">
              <w:rPr>
                <w:sz w:val="24"/>
                <w:szCs w:val="24"/>
              </w:rPr>
              <w:t>1.</w:t>
            </w:r>
            <w:r>
              <w:rPr>
                <w:sz w:val="24"/>
                <w:szCs w:val="24"/>
              </w:rPr>
              <w:t xml:space="preserve"> </w:t>
            </w:r>
            <w:r w:rsidR="00AD4B0C" w:rsidRPr="0019465E">
              <w:rPr>
                <w:sz w:val="24"/>
                <w:szCs w:val="24"/>
              </w:rPr>
              <w:t>The project involves effective collaboration</w:t>
            </w:r>
            <w:r w:rsidR="00430602">
              <w:rPr>
                <w:rStyle w:val="FootnoteReference"/>
                <w:sz w:val="24"/>
                <w:szCs w:val="24"/>
              </w:rPr>
              <w:footnoteReference w:id="1"/>
            </w:r>
            <w:r w:rsidR="00AD4B0C" w:rsidRPr="0019465E">
              <w:rPr>
                <w:sz w:val="24"/>
                <w:szCs w:val="24"/>
              </w:rPr>
              <w:t xml:space="preserve"> [Choose one as applicable]:</w:t>
            </w:r>
          </w:p>
        </w:tc>
      </w:tr>
      <w:tr w:rsidR="00AD4B0C" w:rsidRPr="00AD4B0C" w14:paraId="78A211D3" w14:textId="77777777" w:rsidTr="00AD4B0C">
        <w:trPr>
          <w:trHeight w:val="451"/>
        </w:trPr>
        <w:tc>
          <w:tcPr>
            <w:tcW w:w="7621" w:type="dxa"/>
            <w:tcBorders>
              <w:top w:val="none" w:sz="6" w:space="0" w:color="auto"/>
              <w:bottom w:val="none" w:sz="6" w:space="0" w:color="auto"/>
              <w:right w:val="none" w:sz="6" w:space="0" w:color="auto"/>
            </w:tcBorders>
          </w:tcPr>
          <w:p w14:paraId="4EF14310" w14:textId="12053298" w:rsidR="00AD4B0C" w:rsidRPr="00AD4B0C" w:rsidRDefault="00AD4B0C" w:rsidP="00AD4B0C">
            <w:pPr>
              <w:numPr>
                <w:ilvl w:val="0"/>
                <w:numId w:val="5"/>
              </w:numPr>
              <w:jc w:val="both"/>
              <w:rPr>
                <w:sz w:val="24"/>
                <w:szCs w:val="24"/>
              </w:rPr>
            </w:pPr>
            <w:r w:rsidRPr="00AD4B0C">
              <w:rPr>
                <w:sz w:val="24"/>
                <w:szCs w:val="24"/>
              </w:rPr>
              <w:t xml:space="preserve">a) Between undertakings among which at least one is an SME, or is carried out in at least two Member States, or in a Member State and in a Contracting Party of the EEA Agreement, and no single undertaking bears more than 70 % of the eligible costs. </w:t>
            </w:r>
          </w:p>
        </w:tc>
        <w:tc>
          <w:tcPr>
            <w:tcW w:w="1180" w:type="dxa"/>
            <w:tcBorders>
              <w:top w:val="none" w:sz="6" w:space="0" w:color="auto"/>
              <w:left w:val="none" w:sz="6" w:space="0" w:color="auto"/>
              <w:bottom w:val="none" w:sz="6" w:space="0" w:color="auto"/>
            </w:tcBorders>
          </w:tcPr>
          <w:p w14:paraId="18A6A26B" w14:textId="77777777" w:rsidR="00AD4B0C" w:rsidRPr="00AD4B0C" w:rsidRDefault="00AD4B0C" w:rsidP="00AD4B0C">
            <w:pPr>
              <w:jc w:val="both"/>
              <w:rPr>
                <w:sz w:val="24"/>
                <w:szCs w:val="24"/>
              </w:rPr>
            </w:pPr>
            <w:r w:rsidRPr="00AD4B0C">
              <w:rPr>
                <w:b/>
                <w:bCs/>
                <w:sz w:val="24"/>
                <w:szCs w:val="24"/>
              </w:rPr>
              <w:t xml:space="preserve">CHOOSE </w:t>
            </w:r>
          </w:p>
          <w:p w14:paraId="4BB1A209" w14:textId="0B3D61E1" w:rsidR="00AD4B0C" w:rsidRPr="00AD4B0C" w:rsidRDefault="002F130A" w:rsidP="00AD4B0C">
            <w:pPr>
              <w:jc w:val="both"/>
              <w:rPr>
                <w:sz w:val="24"/>
                <w:szCs w:val="24"/>
              </w:rPr>
            </w:pPr>
            <w:sdt>
              <w:sdtPr>
                <w:rPr>
                  <w:rFonts w:ascii="MS Gothic" w:eastAsia="MS Gothic" w:hAnsi="MS Gothic" w:hint="eastAsia"/>
                </w:rPr>
                <w:id w:val="-183930488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p>
        </w:tc>
      </w:tr>
      <w:tr w:rsidR="00AD4B0C" w:rsidRPr="00AD4B0C" w14:paraId="11E18149" w14:textId="77777777" w:rsidTr="00AD4B0C">
        <w:trPr>
          <w:trHeight w:val="451"/>
        </w:trPr>
        <w:tc>
          <w:tcPr>
            <w:tcW w:w="7621" w:type="dxa"/>
            <w:tcBorders>
              <w:top w:val="none" w:sz="6" w:space="0" w:color="auto"/>
              <w:bottom w:val="none" w:sz="6" w:space="0" w:color="auto"/>
              <w:right w:val="none" w:sz="6" w:space="0" w:color="auto"/>
            </w:tcBorders>
          </w:tcPr>
          <w:p w14:paraId="3973F9DE" w14:textId="7A241AE4" w:rsidR="00AD4B0C" w:rsidRPr="00AD4B0C" w:rsidRDefault="00AD4B0C" w:rsidP="00AD4B0C">
            <w:pPr>
              <w:numPr>
                <w:ilvl w:val="0"/>
                <w:numId w:val="6"/>
              </w:numPr>
              <w:jc w:val="both"/>
              <w:rPr>
                <w:sz w:val="24"/>
                <w:szCs w:val="24"/>
              </w:rPr>
            </w:pPr>
            <w:r w:rsidRPr="00AD4B0C">
              <w:rPr>
                <w:sz w:val="24"/>
                <w:szCs w:val="24"/>
              </w:rPr>
              <w:t xml:space="preserve">b) Between an undertaking and one or more research and knowledge dissemination organisations, where the latter bear at least 10 % of the eligible costs and have the right to publish their own research results. </w:t>
            </w:r>
          </w:p>
        </w:tc>
        <w:tc>
          <w:tcPr>
            <w:tcW w:w="1180" w:type="dxa"/>
            <w:tcBorders>
              <w:top w:val="none" w:sz="6" w:space="0" w:color="auto"/>
              <w:left w:val="none" w:sz="6" w:space="0" w:color="auto"/>
              <w:bottom w:val="none" w:sz="6" w:space="0" w:color="auto"/>
            </w:tcBorders>
          </w:tcPr>
          <w:p w14:paraId="31459091" w14:textId="77777777" w:rsidR="00AD4B0C" w:rsidRPr="00AD4B0C" w:rsidRDefault="00AD4B0C" w:rsidP="00AD4B0C">
            <w:pPr>
              <w:jc w:val="both"/>
              <w:rPr>
                <w:sz w:val="24"/>
                <w:szCs w:val="24"/>
              </w:rPr>
            </w:pPr>
            <w:r w:rsidRPr="00AD4B0C">
              <w:rPr>
                <w:b/>
                <w:bCs/>
                <w:sz w:val="24"/>
                <w:szCs w:val="24"/>
              </w:rPr>
              <w:t xml:space="preserve">CHOOSE </w:t>
            </w:r>
          </w:p>
          <w:p w14:paraId="54C7D920" w14:textId="3FD063C7" w:rsidR="00AD4B0C" w:rsidRPr="00AD4B0C" w:rsidRDefault="002F130A" w:rsidP="00AD4B0C">
            <w:pPr>
              <w:jc w:val="both"/>
              <w:rPr>
                <w:sz w:val="24"/>
                <w:szCs w:val="24"/>
              </w:rPr>
            </w:pPr>
            <w:sdt>
              <w:sdtPr>
                <w:rPr>
                  <w:rFonts w:ascii="MS Gothic" w:eastAsia="MS Gothic" w:hAnsi="MS Gothic" w:hint="eastAsia"/>
                </w:rPr>
                <w:id w:val="21472427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p>
        </w:tc>
      </w:tr>
    </w:tbl>
    <w:p w14:paraId="57662FE2" w14:textId="77777777" w:rsidR="00AD4B0C" w:rsidRDefault="00AD4B0C" w:rsidP="00AD4B0C">
      <w:pPr>
        <w:jc w:val="both"/>
        <w:rPr>
          <w:sz w:val="24"/>
          <w:szCs w:val="24"/>
        </w:rPr>
      </w:pPr>
    </w:p>
    <w:p w14:paraId="342B9D19" w14:textId="1174F827" w:rsidR="00AD4B0C" w:rsidRPr="0019465E" w:rsidRDefault="00A93F09" w:rsidP="0019465E">
      <w:pPr>
        <w:jc w:val="both"/>
        <w:rPr>
          <w:sz w:val="24"/>
          <w:szCs w:val="24"/>
        </w:rPr>
      </w:pPr>
      <w:r>
        <w:rPr>
          <w:sz w:val="24"/>
          <w:szCs w:val="24"/>
        </w:rPr>
        <w:t xml:space="preserve">2. </w:t>
      </w:r>
      <w:r w:rsidR="00AD4B0C" w:rsidRPr="0019465E">
        <w:rPr>
          <w:sz w:val="24"/>
          <w:szCs w:val="24"/>
        </w:rPr>
        <w:t xml:space="preserve">The results of the project are widely disseminated through conferences, publications, open-access repositories, or free or open-source software. </w:t>
      </w:r>
    </w:p>
    <w:p w14:paraId="0836A7EB" w14:textId="47A8AA12" w:rsidR="00AD4B0C" w:rsidRDefault="00A93F09" w:rsidP="0019465E">
      <w:pPr>
        <w:jc w:val="both"/>
        <w:rPr>
          <w:sz w:val="24"/>
          <w:szCs w:val="24"/>
        </w:rPr>
      </w:pPr>
      <w:r>
        <w:rPr>
          <w:sz w:val="24"/>
          <w:szCs w:val="24"/>
        </w:rPr>
        <w:t xml:space="preserve">3. </w:t>
      </w:r>
      <w:r w:rsidR="00AD4B0C" w:rsidRPr="0019465E">
        <w:rPr>
          <w:sz w:val="24"/>
          <w:szCs w:val="24"/>
        </w:rPr>
        <w:t xml:space="preserve">On a timely basis, the beneficiary commits to make available licences for research results of aided R&amp;D projects, which are protected by intellectual property rights, at a market price and on a non-exclusive and non-discriminatory basis for use by interested parties in the EEA. </w:t>
      </w:r>
    </w:p>
    <w:p w14:paraId="54E0BA42" w14:textId="77777777" w:rsidR="0019465E" w:rsidRPr="0019465E" w:rsidRDefault="0019465E" w:rsidP="0019465E">
      <w:pPr>
        <w:jc w:val="both"/>
        <w:rPr>
          <w:sz w:val="24"/>
          <w:szCs w:val="24"/>
        </w:rPr>
      </w:pPr>
    </w:p>
    <w:p w14:paraId="306E6A00" w14:textId="04794B03" w:rsidR="00AD4B0C" w:rsidRDefault="002F130A" w:rsidP="00AD4B0C">
      <w:pPr>
        <w:jc w:val="both"/>
        <w:rPr>
          <w:i/>
          <w:iCs/>
          <w:sz w:val="24"/>
          <w:szCs w:val="24"/>
        </w:rPr>
      </w:pPr>
      <w:sdt>
        <w:sdtPr>
          <w:rPr>
            <w:rFonts w:ascii="MS Gothic" w:eastAsia="MS Gothic" w:hAnsi="MS Gothic" w:hint="eastAsia"/>
          </w:rPr>
          <w:id w:val="-98123047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AD4B0C" w:rsidRPr="0019465E">
        <w:rPr>
          <w:b/>
          <w:bCs/>
          <w:sz w:val="28"/>
          <w:szCs w:val="28"/>
        </w:rPr>
        <w:t>Option 2</w:t>
      </w:r>
      <w:r w:rsidR="00AD4B0C" w:rsidRPr="00AD4B0C">
        <w:rPr>
          <w:sz w:val="24"/>
          <w:szCs w:val="24"/>
        </w:rPr>
        <w:t xml:space="preserve">, applicable for programmes such as Horizon </w:t>
      </w:r>
      <w:r w:rsidR="00713AF5">
        <w:rPr>
          <w:sz w:val="24"/>
          <w:szCs w:val="24"/>
        </w:rPr>
        <w:t xml:space="preserve">Europe </w:t>
      </w:r>
      <w:r w:rsidR="00AD4B0C" w:rsidRPr="00AD4B0C">
        <w:rPr>
          <w:sz w:val="24"/>
          <w:szCs w:val="24"/>
        </w:rPr>
        <w:t xml:space="preserve">Partnerships, PRIMA, etc… </w:t>
      </w:r>
      <w:r w:rsidR="00AD4B0C" w:rsidRPr="00AD4B0C">
        <w:rPr>
          <w:i/>
          <w:iCs/>
          <w:sz w:val="24"/>
          <w:szCs w:val="24"/>
        </w:rPr>
        <w:t>[not applicable for FUSION and Bilateral Programmes]</w:t>
      </w:r>
    </w:p>
    <w:p w14:paraId="5537B334" w14:textId="66F3BDE7" w:rsidR="00AD4B0C" w:rsidRDefault="00AD4B0C" w:rsidP="00AD4B0C">
      <w:pPr>
        <w:jc w:val="both"/>
        <w:rPr>
          <w:sz w:val="24"/>
          <w:szCs w:val="24"/>
          <w:u w:val="single"/>
        </w:rPr>
      </w:pPr>
      <w:r w:rsidRPr="00AD4B0C">
        <w:rPr>
          <w:sz w:val="24"/>
          <w:szCs w:val="24"/>
        </w:rPr>
        <w:t>b</w:t>
      </w:r>
      <w:r w:rsidRPr="00AD4B0C">
        <w:rPr>
          <w:sz w:val="24"/>
          <w:szCs w:val="24"/>
          <w:u w:val="single"/>
        </w:rPr>
        <w:t xml:space="preserve">y </w:t>
      </w:r>
      <w:r w:rsidRPr="00AD4B0C">
        <w:rPr>
          <w:b/>
          <w:bCs/>
          <w:sz w:val="24"/>
          <w:szCs w:val="24"/>
          <w:u w:val="single"/>
        </w:rPr>
        <w:t xml:space="preserve">25 percentage points </w:t>
      </w:r>
      <w:r w:rsidRPr="00AD4B0C">
        <w:rPr>
          <w:sz w:val="24"/>
          <w:szCs w:val="24"/>
          <w:u w:val="single"/>
        </w:rPr>
        <w:t xml:space="preserve">if the R&amp;D project: </w:t>
      </w:r>
    </w:p>
    <w:p w14:paraId="4C203C0A" w14:textId="77777777" w:rsidR="0019465E" w:rsidRDefault="0019465E" w:rsidP="00AD4B0C">
      <w:pPr>
        <w:jc w:val="both"/>
        <w:rPr>
          <w:sz w:val="24"/>
          <w:szCs w:val="24"/>
          <w:u w:val="single"/>
        </w:rPr>
      </w:pPr>
    </w:p>
    <w:p w14:paraId="690363A6" w14:textId="77777777" w:rsidR="0019465E" w:rsidRPr="00AD4B0C" w:rsidRDefault="0019465E" w:rsidP="00AD4B0C">
      <w:pPr>
        <w:jc w:val="both"/>
        <w:rPr>
          <w:sz w:val="24"/>
          <w:szCs w:val="24"/>
        </w:rPr>
      </w:pPr>
    </w:p>
    <w:p w14:paraId="54E2A24A" w14:textId="3B938DA0" w:rsidR="00AD4B0C" w:rsidRPr="007E54E9" w:rsidRDefault="00AD4B0C" w:rsidP="007E54E9">
      <w:pPr>
        <w:pStyle w:val="ListParagraph"/>
        <w:numPr>
          <w:ilvl w:val="0"/>
          <w:numId w:val="13"/>
        </w:numPr>
        <w:jc w:val="both"/>
        <w:rPr>
          <w:sz w:val="24"/>
          <w:szCs w:val="24"/>
        </w:rPr>
      </w:pPr>
      <w:r w:rsidRPr="007E54E9">
        <w:rPr>
          <w:sz w:val="24"/>
          <w:szCs w:val="24"/>
        </w:rPr>
        <w:t xml:space="preserve">Has been selected by a Member State following an open call to form part of a project jointly designed by at least three Member States or contracting parties to the EEA Agreement; and </w:t>
      </w:r>
    </w:p>
    <w:p w14:paraId="1578C6E7" w14:textId="6C5F75E5" w:rsidR="00AD4B0C" w:rsidRPr="007E54E9" w:rsidRDefault="00AD4B0C" w:rsidP="007E54E9">
      <w:pPr>
        <w:pStyle w:val="ListParagraph"/>
        <w:numPr>
          <w:ilvl w:val="0"/>
          <w:numId w:val="13"/>
        </w:numPr>
        <w:jc w:val="both"/>
        <w:rPr>
          <w:sz w:val="24"/>
          <w:szCs w:val="24"/>
        </w:rPr>
      </w:pPr>
      <w:r w:rsidRPr="007E54E9">
        <w:rPr>
          <w:sz w:val="24"/>
          <w:szCs w:val="24"/>
        </w:rPr>
        <w:t>Involves effective collaboration</w:t>
      </w:r>
      <w:r w:rsidR="00430602">
        <w:rPr>
          <w:rStyle w:val="FootnoteReference"/>
          <w:sz w:val="24"/>
          <w:szCs w:val="24"/>
        </w:rPr>
        <w:footnoteReference w:id="2"/>
      </w:r>
      <w:r w:rsidRPr="007E54E9">
        <w:rPr>
          <w:sz w:val="24"/>
          <w:szCs w:val="24"/>
        </w:rPr>
        <w:t xml:space="preserve"> between undertakings in at least two Member States or contracting parties to the EEA Agreement when the beneficiary is a SME, or in at least three Member States or contracting parties to the EEA Agreement when the beneficiary is a large enterprise; and </w:t>
      </w:r>
    </w:p>
    <w:p w14:paraId="2A6C51E6" w14:textId="775025FC" w:rsidR="00AD4B0C" w:rsidRPr="0019465E" w:rsidRDefault="00AD4B0C" w:rsidP="00AD4B0C">
      <w:pPr>
        <w:pStyle w:val="ListParagraph"/>
        <w:numPr>
          <w:ilvl w:val="0"/>
          <w:numId w:val="13"/>
        </w:numPr>
        <w:jc w:val="both"/>
        <w:rPr>
          <w:sz w:val="24"/>
          <w:szCs w:val="24"/>
        </w:rPr>
      </w:pPr>
      <w:r w:rsidRPr="007E54E9">
        <w:rPr>
          <w:sz w:val="24"/>
          <w:szCs w:val="24"/>
        </w:rPr>
        <w:t xml:space="preserve">If at least one of the two following conditions is fulfilled: </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7621"/>
        <w:gridCol w:w="1179"/>
      </w:tblGrid>
      <w:tr w:rsidR="00AD4B0C" w:rsidRPr="00AD4B0C" w14:paraId="19EBA81E" w14:textId="77777777" w:rsidTr="007E54E9">
        <w:trPr>
          <w:trHeight w:val="452"/>
        </w:trPr>
        <w:tc>
          <w:tcPr>
            <w:tcW w:w="7621" w:type="dxa"/>
            <w:tcBorders>
              <w:top w:val="none" w:sz="6" w:space="0" w:color="auto"/>
              <w:bottom w:val="none" w:sz="6" w:space="0" w:color="auto"/>
              <w:right w:val="none" w:sz="6" w:space="0" w:color="auto"/>
            </w:tcBorders>
          </w:tcPr>
          <w:p w14:paraId="3C7CD1EE" w14:textId="6FB0786F" w:rsidR="00AD4B0C" w:rsidRPr="00AD4B0C" w:rsidRDefault="00AD4B0C" w:rsidP="00AD4B0C">
            <w:pPr>
              <w:numPr>
                <w:ilvl w:val="0"/>
                <w:numId w:val="11"/>
              </w:numPr>
              <w:jc w:val="both"/>
              <w:rPr>
                <w:sz w:val="24"/>
                <w:szCs w:val="24"/>
              </w:rPr>
            </w:pPr>
            <w:r w:rsidRPr="00AD4B0C">
              <w:rPr>
                <w:sz w:val="24"/>
                <w:szCs w:val="24"/>
              </w:rPr>
              <w:t xml:space="preserve">a) The results of the R&amp;D project are widely disseminated in at least three Member States or contracting parties to the EEA Agreement through conferences, publications, open-access repositories, or free or open-source software. </w:t>
            </w:r>
          </w:p>
        </w:tc>
        <w:tc>
          <w:tcPr>
            <w:tcW w:w="1179" w:type="dxa"/>
            <w:tcBorders>
              <w:top w:val="none" w:sz="6" w:space="0" w:color="auto"/>
              <w:left w:val="none" w:sz="6" w:space="0" w:color="auto"/>
              <w:bottom w:val="none" w:sz="6" w:space="0" w:color="auto"/>
            </w:tcBorders>
          </w:tcPr>
          <w:p w14:paraId="1B8E763F" w14:textId="77777777" w:rsidR="00AD4B0C" w:rsidRPr="00AD4B0C" w:rsidRDefault="00AD4B0C" w:rsidP="00AD4B0C">
            <w:pPr>
              <w:jc w:val="both"/>
              <w:rPr>
                <w:sz w:val="24"/>
                <w:szCs w:val="24"/>
              </w:rPr>
            </w:pPr>
            <w:r w:rsidRPr="00AD4B0C">
              <w:rPr>
                <w:b/>
                <w:bCs/>
                <w:sz w:val="24"/>
                <w:szCs w:val="24"/>
              </w:rPr>
              <w:t xml:space="preserve">CHOOSE </w:t>
            </w:r>
          </w:p>
          <w:p w14:paraId="435B201C" w14:textId="5B71EA51" w:rsidR="00AD4B0C" w:rsidRPr="00AD4B0C" w:rsidRDefault="002F130A" w:rsidP="00AD4B0C">
            <w:pPr>
              <w:jc w:val="both"/>
              <w:rPr>
                <w:sz w:val="24"/>
                <w:szCs w:val="24"/>
              </w:rPr>
            </w:pPr>
            <w:sdt>
              <w:sdtPr>
                <w:rPr>
                  <w:rFonts w:ascii="MS Gothic" w:eastAsia="MS Gothic" w:hAnsi="MS Gothic" w:hint="eastAsia"/>
                </w:rPr>
                <w:id w:val="-151767790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p>
        </w:tc>
      </w:tr>
      <w:tr w:rsidR="007E54E9" w14:paraId="5412BCBB" w14:textId="77777777" w:rsidTr="007E54E9">
        <w:trPr>
          <w:trHeight w:val="452"/>
        </w:trPr>
        <w:tc>
          <w:tcPr>
            <w:tcW w:w="7621" w:type="dxa"/>
            <w:tcBorders>
              <w:top w:val="none" w:sz="6" w:space="0" w:color="auto"/>
              <w:left w:val="none" w:sz="6" w:space="0" w:color="auto"/>
              <w:bottom w:val="none" w:sz="6" w:space="0" w:color="auto"/>
              <w:right w:val="none" w:sz="6" w:space="0" w:color="auto"/>
            </w:tcBorders>
          </w:tcPr>
          <w:p w14:paraId="0202B4A0" w14:textId="4F638D5A" w:rsidR="007E54E9" w:rsidRPr="007E54E9" w:rsidRDefault="007E54E9" w:rsidP="0019465E">
            <w:pPr>
              <w:pStyle w:val="Default"/>
              <w:numPr>
                <w:ilvl w:val="0"/>
                <w:numId w:val="12"/>
              </w:numPr>
              <w:jc w:val="both"/>
              <w:rPr>
                <w:rFonts w:asciiTheme="minorHAnsi" w:hAnsiTheme="minorHAnsi" w:cstheme="minorBidi"/>
                <w:color w:val="auto"/>
              </w:rPr>
            </w:pPr>
            <w:r w:rsidRPr="007E54E9">
              <w:rPr>
                <w:rFonts w:asciiTheme="minorHAnsi" w:hAnsiTheme="minorHAnsi" w:cstheme="minorBidi"/>
                <w:color w:val="auto"/>
              </w:rPr>
              <w:t xml:space="preserve">b) On a timely basis, the beneficiary commits to make available licences for research results of aided R&amp;D projects, which are protected by intellectual property rights, at a market price and on a non-exclusive and non-discriminatory basis for use by interested parties in the EEA. </w:t>
            </w:r>
          </w:p>
        </w:tc>
        <w:tc>
          <w:tcPr>
            <w:tcW w:w="1179" w:type="dxa"/>
            <w:tcBorders>
              <w:top w:val="none" w:sz="6" w:space="0" w:color="auto"/>
              <w:left w:val="none" w:sz="6" w:space="0" w:color="auto"/>
              <w:bottom w:val="none" w:sz="6" w:space="0" w:color="auto"/>
              <w:right w:val="none" w:sz="6" w:space="0" w:color="auto"/>
            </w:tcBorders>
          </w:tcPr>
          <w:p w14:paraId="3CD813B3" w14:textId="77777777" w:rsidR="007E54E9" w:rsidRPr="007E54E9" w:rsidRDefault="007E54E9" w:rsidP="007E54E9">
            <w:pPr>
              <w:jc w:val="both"/>
              <w:rPr>
                <w:b/>
                <w:bCs/>
                <w:sz w:val="24"/>
                <w:szCs w:val="24"/>
              </w:rPr>
            </w:pPr>
            <w:r w:rsidRPr="007E54E9">
              <w:rPr>
                <w:b/>
                <w:bCs/>
                <w:sz w:val="24"/>
                <w:szCs w:val="24"/>
              </w:rPr>
              <w:t xml:space="preserve">CHOOSE </w:t>
            </w:r>
          </w:p>
          <w:p w14:paraId="48788F00" w14:textId="3630CEDB" w:rsidR="007E54E9" w:rsidRPr="007E54E9" w:rsidRDefault="002F130A" w:rsidP="007E54E9">
            <w:pPr>
              <w:jc w:val="both"/>
              <w:rPr>
                <w:b/>
                <w:bCs/>
                <w:sz w:val="24"/>
                <w:szCs w:val="24"/>
              </w:rPr>
            </w:pPr>
            <w:sdt>
              <w:sdtPr>
                <w:rPr>
                  <w:rFonts w:ascii="MS Gothic" w:eastAsia="MS Gothic" w:hAnsi="MS Gothic" w:hint="eastAsia"/>
                </w:rPr>
                <w:id w:val="194534370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p>
        </w:tc>
      </w:tr>
    </w:tbl>
    <w:p w14:paraId="658537BF" w14:textId="77777777" w:rsidR="007E54E9" w:rsidRDefault="007E54E9" w:rsidP="007E54E9">
      <w:pPr>
        <w:jc w:val="both"/>
        <w:rPr>
          <w:sz w:val="24"/>
          <w:szCs w:val="24"/>
        </w:rPr>
      </w:pPr>
    </w:p>
    <w:p w14:paraId="48213FE3" w14:textId="39329B86" w:rsidR="007E54E9" w:rsidRPr="007E54E9" w:rsidRDefault="007E54E9" w:rsidP="007E54E9">
      <w:pPr>
        <w:jc w:val="both"/>
        <w:rPr>
          <w:sz w:val="24"/>
          <w:szCs w:val="24"/>
        </w:rPr>
      </w:pPr>
      <w:r w:rsidRPr="007E54E9">
        <w:rPr>
          <w:sz w:val="24"/>
          <w:szCs w:val="24"/>
        </w:rPr>
        <w:t>The terms and conditions of the project, contribution to its costs, the sharing of risks and results, the dissemination of results, access to and rules for allocation of IPR, must be concluded prior to the start of the project.</w:t>
      </w:r>
    </w:p>
    <w:p w14:paraId="3E9CB6F7" w14:textId="62A7CC19" w:rsidR="007E54E9" w:rsidRPr="007E54E9" w:rsidRDefault="007E54E9" w:rsidP="007E54E9">
      <w:pPr>
        <w:jc w:val="both"/>
        <w:rPr>
          <w:b/>
          <w:bCs/>
          <w:sz w:val="24"/>
          <w:szCs w:val="24"/>
        </w:rPr>
      </w:pPr>
      <w:r w:rsidRPr="007E54E9">
        <w:rPr>
          <w:b/>
          <w:bCs/>
          <w:sz w:val="24"/>
          <w:szCs w:val="24"/>
        </w:rPr>
        <w:t xml:space="preserve">Provide an explanation of how </w:t>
      </w:r>
      <w:r w:rsidR="00A60CF3">
        <w:rPr>
          <w:b/>
          <w:bCs/>
          <w:sz w:val="24"/>
          <w:szCs w:val="24"/>
        </w:rPr>
        <w:t>the selected criteria outlined above are met</w:t>
      </w:r>
      <w:r w:rsidRPr="007E54E9">
        <w:rPr>
          <w:b/>
          <w:bCs/>
          <w:sz w:val="24"/>
          <w:szCs w:val="24"/>
        </w:rPr>
        <w:t>:</w:t>
      </w:r>
    </w:p>
    <w:p w14:paraId="3DEA31B8" w14:textId="0253D720" w:rsidR="007E54E9" w:rsidRDefault="002F130A" w:rsidP="007E54E9">
      <w:pPr>
        <w:jc w:val="both"/>
        <w:rPr>
          <w:sz w:val="24"/>
          <w:szCs w:val="24"/>
        </w:rPr>
      </w:pPr>
      <w:sdt>
        <w:sdtPr>
          <w:rPr>
            <w:rFonts w:ascii="Cambria" w:hAnsi="Cambria" w:cs="Calibri"/>
            <w:bCs/>
            <w:i/>
            <w:iCs/>
            <w:sz w:val="20"/>
            <w:szCs w:val="20"/>
          </w:rPr>
          <w:id w:val="-1163772642"/>
          <w:placeholder>
            <w:docPart w:val="06AEFDB4592E46E1B091885F5A0AF848"/>
          </w:placeholder>
          <w:showingPlcHdr/>
        </w:sdtPr>
        <w:sdtContent>
          <w:r w:rsidRPr="00F57CF3">
            <w:rPr>
              <w:rStyle w:val="PlaceholderText"/>
              <w:rFonts w:ascii="Cambria" w:hAnsi="Cambria"/>
              <w:sz w:val="20"/>
              <w:szCs w:val="20"/>
            </w:rPr>
            <w:t>Click or tap here to enter text.</w:t>
          </w:r>
        </w:sdtContent>
      </w:sdt>
    </w:p>
    <w:p w14:paraId="06DBD435" w14:textId="42B892F2" w:rsidR="007E54E9" w:rsidRPr="007E54E9" w:rsidRDefault="007E54E9" w:rsidP="007E54E9">
      <w:pPr>
        <w:jc w:val="both"/>
        <w:rPr>
          <w:b/>
          <w:bCs/>
          <w:sz w:val="24"/>
          <w:szCs w:val="24"/>
        </w:rPr>
      </w:pPr>
      <w:r w:rsidRPr="007E54E9">
        <w:rPr>
          <w:b/>
          <w:bCs/>
          <w:sz w:val="24"/>
          <w:szCs w:val="24"/>
        </w:rPr>
        <w:t>Provide any evidence to substantiate these claims e.g., signed a collaboration agreement.</w:t>
      </w:r>
    </w:p>
    <w:p w14:paraId="0A9B43DF" w14:textId="35702C53" w:rsidR="007E54E9" w:rsidRDefault="002F130A" w:rsidP="007E54E9">
      <w:pPr>
        <w:jc w:val="both"/>
        <w:rPr>
          <w:i/>
          <w:iCs/>
          <w:sz w:val="24"/>
          <w:szCs w:val="24"/>
        </w:rPr>
      </w:pPr>
      <w:sdt>
        <w:sdtPr>
          <w:rPr>
            <w:rFonts w:ascii="Cambria" w:hAnsi="Cambria" w:cs="Calibri"/>
            <w:bCs/>
            <w:i/>
            <w:iCs/>
            <w:sz w:val="20"/>
            <w:szCs w:val="20"/>
          </w:rPr>
          <w:id w:val="1484039478"/>
          <w:placeholder>
            <w:docPart w:val="651474CF7DD6448A823D86A14D263F67"/>
          </w:placeholder>
          <w:showingPlcHdr/>
        </w:sdtPr>
        <w:sdtContent>
          <w:r w:rsidRPr="00F57CF3">
            <w:rPr>
              <w:rStyle w:val="PlaceholderText"/>
              <w:rFonts w:ascii="Cambria" w:hAnsi="Cambria"/>
              <w:sz w:val="20"/>
              <w:szCs w:val="20"/>
            </w:rPr>
            <w:t>Click or tap here to enter text.</w:t>
          </w:r>
        </w:sdtContent>
      </w:sdt>
    </w:p>
    <w:p w14:paraId="44AD4E57" w14:textId="77777777" w:rsidR="007E54E9" w:rsidRPr="007E54E9" w:rsidRDefault="007E54E9" w:rsidP="007E54E9">
      <w:pPr>
        <w:jc w:val="both"/>
        <w:rPr>
          <w:i/>
          <w:iCs/>
          <w:sz w:val="24"/>
          <w:szCs w:val="24"/>
        </w:rPr>
      </w:pPr>
    </w:p>
    <w:p w14:paraId="5D0A9A19" w14:textId="77777777" w:rsidR="007E54E9" w:rsidRDefault="007E54E9" w:rsidP="007E54E9">
      <w:pPr>
        <w:jc w:val="both"/>
        <w:rPr>
          <w:sz w:val="24"/>
          <w:szCs w:val="24"/>
        </w:rPr>
      </w:pPr>
    </w:p>
    <w:p w14:paraId="314A4930" w14:textId="77777777" w:rsidR="007E54E9" w:rsidRDefault="007E54E9" w:rsidP="007E54E9">
      <w:pPr>
        <w:jc w:val="both"/>
        <w:rPr>
          <w:sz w:val="24"/>
          <w:szCs w:val="24"/>
        </w:rPr>
      </w:pPr>
    </w:p>
    <w:p w14:paraId="78A548AF" w14:textId="77777777" w:rsidR="0019465E" w:rsidRDefault="0019465E" w:rsidP="007E54E9">
      <w:pPr>
        <w:jc w:val="both"/>
        <w:rPr>
          <w:sz w:val="24"/>
          <w:szCs w:val="24"/>
        </w:rPr>
      </w:pPr>
    </w:p>
    <w:p w14:paraId="5E206874" w14:textId="58CE2D1B" w:rsidR="007E54E9" w:rsidRPr="007E54E9" w:rsidRDefault="007E54E9" w:rsidP="007E54E9">
      <w:pPr>
        <w:jc w:val="both"/>
        <w:rPr>
          <w:sz w:val="24"/>
          <w:szCs w:val="24"/>
        </w:rPr>
      </w:pPr>
      <w:r w:rsidRPr="007E54E9">
        <w:rPr>
          <w:sz w:val="24"/>
          <w:szCs w:val="24"/>
        </w:rPr>
        <w:lastRenderedPageBreak/>
        <w:t>The Applicant understands that, should it be found to be in breach of any of the conditions specified above, the</w:t>
      </w:r>
      <w:r w:rsidR="00A60CF3">
        <w:rPr>
          <w:sz w:val="24"/>
          <w:szCs w:val="24"/>
        </w:rPr>
        <w:t xml:space="preserve"> Council</w:t>
      </w:r>
      <w:r w:rsidRPr="007E54E9">
        <w:rPr>
          <w:sz w:val="24"/>
          <w:szCs w:val="24"/>
        </w:rPr>
        <w:t xml:space="preserve"> will enforce the retrieval of funds with interest, in part or in full, as the case may necessitate.</w:t>
      </w:r>
    </w:p>
    <w:p w14:paraId="78B630A0" w14:textId="6287B38C" w:rsidR="00AD4B0C" w:rsidRDefault="007E54E9" w:rsidP="007E54E9">
      <w:pPr>
        <w:jc w:val="both"/>
        <w:rPr>
          <w:sz w:val="24"/>
          <w:szCs w:val="24"/>
        </w:rPr>
      </w:pPr>
      <w:r w:rsidRPr="007E54E9">
        <w:rPr>
          <w:sz w:val="24"/>
          <w:szCs w:val="24"/>
        </w:rPr>
        <w:t>The Applicant also undertakes to comply faithfully and immediately with any decision of the European Commission or a Maltese judicial authority declaring Article 107(1) TFEU to be applicable to this Agreement.</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254"/>
        <w:gridCol w:w="5785"/>
      </w:tblGrid>
      <w:tr w:rsidR="007E54E9" w:rsidRPr="007E54E9" w14:paraId="642CE398" w14:textId="77777777" w:rsidTr="007E54E9">
        <w:trPr>
          <w:trHeight w:val="110"/>
        </w:trPr>
        <w:tc>
          <w:tcPr>
            <w:tcW w:w="3254" w:type="dxa"/>
            <w:tcBorders>
              <w:top w:val="none" w:sz="6" w:space="0" w:color="auto"/>
              <w:bottom w:val="none" w:sz="6" w:space="0" w:color="auto"/>
              <w:right w:val="none" w:sz="6" w:space="0" w:color="auto"/>
            </w:tcBorders>
          </w:tcPr>
          <w:p w14:paraId="3B45564A" w14:textId="77777777" w:rsidR="007E54E9" w:rsidRPr="007E54E9" w:rsidRDefault="007E54E9" w:rsidP="007E54E9">
            <w:pPr>
              <w:autoSpaceDE w:val="0"/>
              <w:autoSpaceDN w:val="0"/>
              <w:adjustRightInd w:val="0"/>
              <w:spacing w:after="0" w:line="240" w:lineRule="auto"/>
              <w:rPr>
                <w:rFonts w:ascii="Calibri" w:hAnsi="Calibri" w:cs="Calibri"/>
                <w:color w:val="000000"/>
              </w:rPr>
            </w:pPr>
            <w:r w:rsidRPr="007E54E9">
              <w:rPr>
                <w:rFonts w:ascii="Calibri" w:hAnsi="Calibri" w:cs="Calibri"/>
                <w:color w:val="000000"/>
              </w:rPr>
              <w:t xml:space="preserve">Name and Surname </w:t>
            </w:r>
          </w:p>
        </w:tc>
        <w:tc>
          <w:tcPr>
            <w:tcW w:w="5785" w:type="dxa"/>
            <w:tcBorders>
              <w:top w:val="none" w:sz="6" w:space="0" w:color="auto"/>
              <w:left w:val="none" w:sz="6" w:space="0" w:color="auto"/>
              <w:bottom w:val="none" w:sz="6" w:space="0" w:color="auto"/>
            </w:tcBorders>
          </w:tcPr>
          <w:p w14:paraId="6E0C2D25" w14:textId="391AFBEA" w:rsidR="007E54E9" w:rsidRPr="007E54E9" w:rsidRDefault="002F130A" w:rsidP="007E54E9">
            <w:pPr>
              <w:autoSpaceDE w:val="0"/>
              <w:autoSpaceDN w:val="0"/>
              <w:adjustRightInd w:val="0"/>
              <w:spacing w:after="0" w:line="240" w:lineRule="auto"/>
              <w:rPr>
                <w:rFonts w:ascii="Calibri" w:hAnsi="Calibri" w:cs="Calibri"/>
                <w:color w:val="000000"/>
              </w:rPr>
            </w:pPr>
            <w:sdt>
              <w:sdtPr>
                <w:rPr>
                  <w:rFonts w:ascii="Cambria" w:hAnsi="Cambria" w:cs="Calibri"/>
                  <w:bCs/>
                  <w:i/>
                  <w:iCs/>
                  <w:sz w:val="20"/>
                  <w:szCs w:val="20"/>
                </w:rPr>
                <w:id w:val="369272599"/>
                <w:placeholder>
                  <w:docPart w:val="0AAEA463C1184476B93E5EC89F79B588"/>
                </w:placeholder>
                <w:showingPlcHdr/>
              </w:sdtPr>
              <w:sdtContent>
                <w:r w:rsidRPr="00F57CF3">
                  <w:rPr>
                    <w:rStyle w:val="PlaceholderText"/>
                    <w:rFonts w:ascii="Cambria" w:hAnsi="Cambria"/>
                    <w:sz w:val="20"/>
                    <w:szCs w:val="20"/>
                  </w:rPr>
                  <w:t>Click or tap here to enter text.</w:t>
                </w:r>
              </w:sdtContent>
            </w:sdt>
          </w:p>
        </w:tc>
      </w:tr>
      <w:tr w:rsidR="007E54E9" w:rsidRPr="007E54E9" w14:paraId="4DC7A1E0" w14:textId="77777777" w:rsidTr="007E54E9">
        <w:trPr>
          <w:trHeight w:val="113"/>
        </w:trPr>
        <w:tc>
          <w:tcPr>
            <w:tcW w:w="3254" w:type="dxa"/>
            <w:tcBorders>
              <w:top w:val="none" w:sz="6" w:space="0" w:color="auto"/>
              <w:bottom w:val="none" w:sz="6" w:space="0" w:color="auto"/>
              <w:right w:val="none" w:sz="6" w:space="0" w:color="auto"/>
            </w:tcBorders>
          </w:tcPr>
          <w:p w14:paraId="29242180" w14:textId="77777777" w:rsidR="007E54E9" w:rsidRPr="007E54E9" w:rsidRDefault="007E54E9" w:rsidP="007E54E9">
            <w:pPr>
              <w:autoSpaceDE w:val="0"/>
              <w:autoSpaceDN w:val="0"/>
              <w:adjustRightInd w:val="0"/>
              <w:spacing w:after="0" w:line="240" w:lineRule="auto"/>
              <w:rPr>
                <w:rFonts w:ascii="Calibri" w:hAnsi="Calibri" w:cs="Calibri"/>
                <w:color w:val="000000"/>
              </w:rPr>
            </w:pPr>
            <w:r w:rsidRPr="007E54E9">
              <w:rPr>
                <w:rFonts w:ascii="Calibri" w:hAnsi="Calibri" w:cs="Calibri"/>
                <w:color w:val="000000"/>
              </w:rPr>
              <w:t xml:space="preserve">Date: </w:t>
            </w:r>
          </w:p>
        </w:tc>
        <w:tc>
          <w:tcPr>
            <w:tcW w:w="5785" w:type="dxa"/>
            <w:tcBorders>
              <w:top w:val="none" w:sz="6" w:space="0" w:color="auto"/>
              <w:left w:val="none" w:sz="6" w:space="0" w:color="auto"/>
              <w:bottom w:val="none" w:sz="6" w:space="0" w:color="auto"/>
            </w:tcBorders>
          </w:tcPr>
          <w:p w14:paraId="6A25F8D3" w14:textId="1B7B2B30" w:rsidR="007E54E9" w:rsidRPr="007E54E9" w:rsidRDefault="002F130A" w:rsidP="007E54E9">
            <w:pPr>
              <w:autoSpaceDE w:val="0"/>
              <w:autoSpaceDN w:val="0"/>
              <w:adjustRightInd w:val="0"/>
              <w:spacing w:after="0" w:line="240" w:lineRule="auto"/>
              <w:rPr>
                <w:rFonts w:ascii="Cambria" w:hAnsi="Cambria" w:cs="Cambria"/>
                <w:color w:val="000000"/>
              </w:rPr>
            </w:pPr>
            <w:sdt>
              <w:sdtPr>
                <w:rPr>
                  <w:rFonts w:ascii="Cambria" w:hAnsi="Cambria" w:cs="Calibri"/>
                  <w:sz w:val="20"/>
                  <w:szCs w:val="20"/>
                </w:rPr>
                <w:id w:val="562764752"/>
                <w:placeholder>
                  <w:docPart w:val="04F5E3902CE14CFC929223B64473CFB1"/>
                </w:placeholder>
                <w:showingPlcHdr/>
                <w:date>
                  <w:dateFormat w:val="dd/MM/yyyy"/>
                  <w:lid w:val="en-GB"/>
                  <w:storeMappedDataAs w:val="dateTime"/>
                  <w:calendar w:val="gregorian"/>
                </w:date>
              </w:sdtPr>
              <w:sdtContent>
                <w:r w:rsidRPr="00F57CF3">
                  <w:rPr>
                    <w:rStyle w:val="PlaceholderText"/>
                    <w:rFonts w:ascii="Cambria" w:hAnsi="Cambria"/>
                    <w:sz w:val="20"/>
                    <w:szCs w:val="20"/>
                  </w:rPr>
                  <w:t>Click or tap to enter a date.</w:t>
                </w:r>
              </w:sdtContent>
            </w:sdt>
            <w:r w:rsidR="007E54E9" w:rsidRPr="007E54E9">
              <w:rPr>
                <w:rFonts w:ascii="Cambria" w:hAnsi="Cambria" w:cs="Cambria"/>
                <w:color w:val="000000"/>
              </w:rPr>
              <w:t xml:space="preserve"> </w:t>
            </w:r>
          </w:p>
        </w:tc>
      </w:tr>
      <w:tr w:rsidR="007E54E9" w:rsidRPr="007E54E9" w14:paraId="7103FC6F" w14:textId="77777777" w:rsidTr="007E54E9">
        <w:trPr>
          <w:trHeight w:val="110"/>
        </w:trPr>
        <w:tc>
          <w:tcPr>
            <w:tcW w:w="9039" w:type="dxa"/>
            <w:gridSpan w:val="2"/>
            <w:tcBorders>
              <w:top w:val="none" w:sz="6" w:space="0" w:color="auto"/>
              <w:bottom w:val="none" w:sz="6" w:space="0" w:color="auto"/>
            </w:tcBorders>
          </w:tcPr>
          <w:p w14:paraId="7E99E570" w14:textId="77777777" w:rsidR="007E54E9" w:rsidRPr="007E54E9" w:rsidRDefault="007E54E9" w:rsidP="007E54E9">
            <w:pPr>
              <w:autoSpaceDE w:val="0"/>
              <w:autoSpaceDN w:val="0"/>
              <w:adjustRightInd w:val="0"/>
              <w:spacing w:after="0" w:line="240" w:lineRule="auto"/>
              <w:rPr>
                <w:rFonts w:ascii="Calibri" w:hAnsi="Calibri" w:cs="Calibri"/>
                <w:color w:val="000000"/>
              </w:rPr>
            </w:pPr>
            <w:r w:rsidRPr="007E54E9">
              <w:rPr>
                <w:rFonts w:ascii="Calibri" w:hAnsi="Calibri" w:cs="Calibri"/>
                <w:color w:val="000000"/>
              </w:rPr>
              <w:t xml:space="preserve">Name Signature of Legal Representative: </w:t>
            </w:r>
          </w:p>
        </w:tc>
      </w:tr>
    </w:tbl>
    <w:p w14:paraId="0AFFE36B" w14:textId="77777777" w:rsidR="007E54E9" w:rsidRDefault="007E54E9" w:rsidP="007E54E9">
      <w:pPr>
        <w:jc w:val="both"/>
        <w:rPr>
          <w:sz w:val="24"/>
          <w:szCs w:val="24"/>
        </w:rPr>
      </w:pPr>
    </w:p>
    <w:sectPr w:rsidR="007E54E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90C71" w14:textId="77777777" w:rsidR="0083074D" w:rsidRDefault="0083074D" w:rsidP="00D6399C">
      <w:pPr>
        <w:spacing w:after="0" w:line="240" w:lineRule="auto"/>
      </w:pPr>
      <w:r>
        <w:separator/>
      </w:r>
    </w:p>
  </w:endnote>
  <w:endnote w:type="continuationSeparator" w:id="0">
    <w:p w14:paraId="71A54017" w14:textId="77777777" w:rsidR="0083074D" w:rsidRDefault="0083074D"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EBFD9" w14:textId="77777777" w:rsidR="0083074D" w:rsidRDefault="0083074D" w:rsidP="00D6399C">
      <w:pPr>
        <w:spacing w:after="0" w:line="240" w:lineRule="auto"/>
      </w:pPr>
      <w:r>
        <w:separator/>
      </w:r>
    </w:p>
  </w:footnote>
  <w:footnote w:type="continuationSeparator" w:id="0">
    <w:p w14:paraId="0B6F4429" w14:textId="77777777" w:rsidR="0083074D" w:rsidRDefault="0083074D" w:rsidP="00D6399C">
      <w:pPr>
        <w:spacing w:after="0" w:line="240" w:lineRule="auto"/>
      </w:pPr>
      <w:r>
        <w:continuationSeparator/>
      </w:r>
    </w:p>
  </w:footnote>
  <w:footnote w:id="1">
    <w:p w14:paraId="5C5510DE" w14:textId="776067E6" w:rsidR="00430602" w:rsidRPr="00430602" w:rsidRDefault="00430602" w:rsidP="00430602">
      <w:pPr>
        <w:pStyle w:val="FootnoteText"/>
        <w:jc w:val="both"/>
        <w:rPr>
          <w:lang w:val="en-US"/>
        </w:rPr>
      </w:pPr>
      <w:r>
        <w:rPr>
          <w:rStyle w:val="FootnoteReference"/>
        </w:rPr>
        <w:footnoteRef/>
      </w:r>
      <w:r>
        <w:t xml:space="preserve"> A</w:t>
      </w:r>
      <w:r w:rsidRPr="00AD4B0C">
        <w:t xml:space="preserve">s per Article 2(90) of the GBER is </w:t>
      </w:r>
      <w:r w:rsidRPr="00AD4B0C">
        <w:rPr>
          <w:i/>
          <w:iCs/>
        </w:rPr>
        <w:t xml:space="preserve">‘collaboration between at least two independent parties to exchange knowledge or technology or to achieve a common objective based on the division of labour where the parties jointly define the scope of the collaborative project, contribute to its </w:t>
      </w:r>
      <w:proofErr w:type="gramStart"/>
      <w:r w:rsidRPr="00AD4B0C">
        <w:rPr>
          <w:i/>
          <w:iCs/>
        </w:rPr>
        <w:t>implementation</w:t>
      </w:r>
      <w:proofErr w:type="gramEnd"/>
      <w:r w:rsidRPr="00AD4B0C">
        <w:rPr>
          <w:i/>
          <w:iCs/>
        </w:rPr>
        <w:t xml:space="preserve"> and share its risks, as well as its results. </w:t>
      </w:r>
      <w:r w:rsidRPr="00AD4B0C">
        <w:t>One or several parties may bear the project’s full costs and thus relieve other parties of its financial risks. Contract research and the provision of research services are not considered forms of collaboration</w:t>
      </w:r>
      <w:r>
        <w:t>.</w:t>
      </w:r>
    </w:p>
  </w:footnote>
  <w:footnote w:id="2">
    <w:p w14:paraId="253AC49C" w14:textId="5541A4E7" w:rsidR="00430602" w:rsidRPr="00A60CF3" w:rsidRDefault="00430602" w:rsidP="00A60CF3">
      <w:pPr>
        <w:pStyle w:val="FootnoteText"/>
        <w:jc w:val="both"/>
        <w:rPr>
          <w:lang w:val="en-US"/>
        </w:rPr>
      </w:pPr>
      <w:r>
        <w:rPr>
          <w:rStyle w:val="FootnoteReference"/>
        </w:rPr>
        <w:footnoteRef/>
      </w:r>
      <w:r>
        <w:t xml:space="preserve"> </w:t>
      </w:r>
      <w:r w:rsidR="00A60CF3">
        <w:t>As</w:t>
      </w:r>
      <w:r w:rsidRPr="00AD4B0C">
        <w:t xml:space="preserve"> per Article 2(90) of the GBER is </w:t>
      </w:r>
      <w:r w:rsidRPr="00AD4B0C">
        <w:rPr>
          <w:i/>
          <w:iCs/>
        </w:rPr>
        <w:t xml:space="preserve">‘collaboration between at least two independent parties to exchange knowledge or technology or to achieve a common objective based on the division of labour where the parties jointly define the scope of the collaborative project, contribute to its </w:t>
      </w:r>
      <w:proofErr w:type="gramStart"/>
      <w:r w:rsidRPr="00AD4B0C">
        <w:rPr>
          <w:i/>
          <w:iCs/>
        </w:rPr>
        <w:t>implementation</w:t>
      </w:r>
      <w:proofErr w:type="gramEnd"/>
      <w:r w:rsidRPr="00AD4B0C">
        <w:rPr>
          <w:i/>
          <w:iCs/>
        </w:rPr>
        <w:t xml:space="preserve"> and share its risks, as well as its results. </w:t>
      </w:r>
      <w:r w:rsidRPr="00AD4B0C">
        <w:t>One or several parties may bear the project’s full costs and thus relieve other parties of its financial risks. Contract research and the provision of research services are not considered forms of collaboration</w:t>
      </w:r>
      <w:r w:rsidR="00A60CF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6B767" w14:textId="2240ED19" w:rsidR="00AD4B0C" w:rsidRDefault="00AD4B0C">
    <w:pPr>
      <w:pStyle w:val="Header"/>
    </w:pPr>
    <w:r w:rsidRPr="00AD4B0C">
      <w:rPr>
        <w:noProof/>
      </w:rPr>
      <w:drawing>
        <wp:inline distT="0" distB="0" distL="0" distR="0" wp14:anchorId="7EDB69BD" wp14:editId="13864CE7">
          <wp:extent cx="3040380" cy="9525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038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FCCE"/>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F949CB"/>
    <w:multiLevelType w:val="hybridMultilevel"/>
    <w:tmpl w:val="22989974"/>
    <w:lvl w:ilvl="0" w:tplc="A7B66D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60D16E7"/>
    <w:multiLevelType w:val="hybridMultilevel"/>
    <w:tmpl w:val="BCAC878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EC728D"/>
    <w:multiLevelType w:val="hybridMultilevel"/>
    <w:tmpl w:val="D0F841AE"/>
    <w:lvl w:ilvl="0" w:tplc="2000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3FB44"/>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5E26E49"/>
    <w:multiLevelType w:val="hybridMultilevel"/>
    <w:tmpl w:val="CF326C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2A0AB33"/>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7A65FC1"/>
    <w:multiLevelType w:val="hybridMultilevel"/>
    <w:tmpl w:val="0A6ACF34"/>
    <w:lvl w:ilvl="0" w:tplc="5B94C8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1CFB58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34A686"/>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C5B9FAD"/>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63598758">
    <w:abstractNumId w:val="12"/>
  </w:num>
  <w:num w:numId="2" w16cid:durableId="1037664143">
    <w:abstractNumId w:val="10"/>
  </w:num>
  <w:num w:numId="3" w16cid:durableId="560943854">
    <w:abstractNumId w:val="4"/>
  </w:num>
  <w:num w:numId="4" w16cid:durableId="2104958122">
    <w:abstractNumId w:val="2"/>
  </w:num>
  <w:num w:numId="5" w16cid:durableId="765854111">
    <w:abstractNumId w:val="11"/>
  </w:num>
  <w:num w:numId="6" w16cid:durableId="1617520198">
    <w:abstractNumId w:val="14"/>
  </w:num>
  <w:num w:numId="7" w16cid:durableId="1714192067">
    <w:abstractNumId w:val="6"/>
  </w:num>
  <w:num w:numId="8" w16cid:durableId="601493191">
    <w:abstractNumId w:val="5"/>
  </w:num>
  <w:num w:numId="9" w16cid:durableId="604579723">
    <w:abstractNumId w:val="9"/>
  </w:num>
  <w:num w:numId="10" w16cid:durableId="1552230941">
    <w:abstractNumId w:val="8"/>
  </w:num>
  <w:num w:numId="11" w16cid:durableId="1073161847">
    <w:abstractNumId w:val="0"/>
  </w:num>
  <w:num w:numId="12" w16cid:durableId="1405496058">
    <w:abstractNumId w:val="13"/>
  </w:num>
  <w:num w:numId="13" w16cid:durableId="777716512">
    <w:abstractNumId w:val="3"/>
  </w:num>
  <w:num w:numId="14" w16cid:durableId="718089814">
    <w:abstractNumId w:val="1"/>
  </w:num>
  <w:num w:numId="15" w16cid:durableId="13703773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mJTCnnQq0yeRb+3hkx/u6B9lLLbIkdvjxbBCIZkq0TK4kMoICCWbh2WbK0wlzc8n568pA161+sGp21a+Iz5geg==" w:salt="wZjlxbuWO2tk1478e7qWS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gUAucNDqiwAAAA="/>
  </w:docVars>
  <w:rsids>
    <w:rsidRoot w:val="006F0FC9"/>
    <w:rsid w:val="00085949"/>
    <w:rsid w:val="000A42E1"/>
    <w:rsid w:val="001771F5"/>
    <w:rsid w:val="0019465E"/>
    <w:rsid w:val="001D22B9"/>
    <w:rsid w:val="001E19E0"/>
    <w:rsid w:val="002D206C"/>
    <w:rsid w:val="002F130A"/>
    <w:rsid w:val="00332D81"/>
    <w:rsid w:val="00333F80"/>
    <w:rsid w:val="00351E75"/>
    <w:rsid w:val="003D469C"/>
    <w:rsid w:val="003E4BA6"/>
    <w:rsid w:val="00417EBB"/>
    <w:rsid w:val="00430602"/>
    <w:rsid w:val="00434173"/>
    <w:rsid w:val="00437780"/>
    <w:rsid w:val="004D6DAA"/>
    <w:rsid w:val="004E4441"/>
    <w:rsid w:val="004F62B3"/>
    <w:rsid w:val="00520F28"/>
    <w:rsid w:val="005217B5"/>
    <w:rsid w:val="0052715B"/>
    <w:rsid w:val="006F0FC9"/>
    <w:rsid w:val="00713AF5"/>
    <w:rsid w:val="007E54E9"/>
    <w:rsid w:val="0083074D"/>
    <w:rsid w:val="00873B1A"/>
    <w:rsid w:val="008F34F3"/>
    <w:rsid w:val="009677A4"/>
    <w:rsid w:val="0099485C"/>
    <w:rsid w:val="009A05E7"/>
    <w:rsid w:val="009A6FA0"/>
    <w:rsid w:val="009E6CB9"/>
    <w:rsid w:val="00A60CF3"/>
    <w:rsid w:val="00A64EE5"/>
    <w:rsid w:val="00A65232"/>
    <w:rsid w:val="00A85427"/>
    <w:rsid w:val="00A93F09"/>
    <w:rsid w:val="00AD0698"/>
    <w:rsid w:val="00AD4B0C"/>
    <w:rsid w:val="00AE6588"/>
    <w:rsid w:val="00B20B40"/>
    <w:rsid w:val="00B8614E"/>
    <w:rsid w:val="00BC6F02"/>
    <w:rsid w:val="00BF40CA"/>
    <w:rsid w:val="00C16963"/>
    <w:rsid w:val="00C335EE"/>
    <w:rsid w:val="00C83C0C"/>
    <w:rsid w:val="00C9533B"/>
    <w:rsid w:val="00CB0706"/>
    <w:rsid w:val="00D6399C"/>
    <w:rsid w:val="00DE59EC"/>
    <w:rsid w:val="00DE5ACC"/>
    <w:rsid w:val="00DE7EF1"/>
    <w:rsid w:val="00E24641"/>
    <w:rsid w:val="00E63A3F"/>
    <w:rsid w:val="00F00908"/>
    <w:rsid w:val="00F45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 w:type="character" w:styleId="CommentReference">
    <w:name w:val="annotation reference"/>
    <w:basedOn w:val="DefaultParagraphFont"/>
    <w:uiPriority w:val="99"/>
    <w:semiHidden/>
    <w:unhideWhenUsed/>
    <w:rsid w:val="00417EBB"/>
    <w:rPr>
      <w:sz w:val="16"/>
      <w:szCs w:val="16"/>
    </w:rPr>
  </w:style>
  <w:style w:type="paragraph" w:styleId="CommentText">
    <w:name w:val="annotation text"/>
    <w:basedOn w:val="Normal"/>
    <w:link w:val="CommentTextChar"/>
    <w:uiPriority w:val="99"/>
    <w:unhideWhenUsed/>
    <w:rsid w:val="00417EBB"/>
    <w:pPr>
      <w:spacing w:line="240" w:lineRule="auto"/>
    </w:pPr>
    <w:rPr>
      <w:sz w:val="20"/>
      <w:szCs w:val="20"/>
    </w:rPr>
  </w:style>
  <w:style w:type="character" w:customStyle="1" w:styleId="CommentTextChar">
    <w:name w:val="Comment Text Char"/>
    <w:basedOn w:val="DefaultParagraphFont"/>
    <w:link w:val="CommentText"/>
    <w:uiPriority w:val="99"/>
    <w:rsid w:val="00417EBB"/>
    <w:rPr>
      <w:sz w:val="20"/>
      <w:szCs w:val="20"/>
    </w:rPr>
  </w:style>
  <w:style w:type="paragraph" w:styleId="CommentSubject">
    <w:name w:val="annotation subject"/>
    <w:basedOn w:val="CommentText"/>
    <w:next w:val="CommentText"/>
    <w:link w:val="CommentSubjectChar"/>
    <w:uiPriority w:val="99"/>
    <w:semiHidden/>
    <w:unhideWhenUsed/>
    <w:rsid w:val="00417EBB"/>
    <w:rPr>
      <w:b/>
      <w:bCs/>
    </w:rPr>
  </w:style>
  <w:style w:type="character" w:customStyle="1" w:styleId="CommentSubjectChar">
    <w:name w:val="Comment Subject Char"/>
    <w:basedOn w:val="CommentTextChar"/>
    <w:link w:val="CommentSubject"/>
    <w:uiPriority w:val="99"/>
    <w:semiHidden/>
    <w:rsid w:val="00417EBB"/>
    <w:rPr>
      <w:b/>
      <w:bCs/>
      <w:sz w:val="20"/>
      <w:szCs w:val="20"/>
    </w:rPr>
  </w:style>
  <w:style w:type="paragraph" w:customStyle="1" w:styleId="Default">
    <w:name w:val="Default"/>
    <w:rsid w:val="007E54E9"/>
    <w:pPr>
      <w:autoSpaceDE w:val="0"/>
      <w:autoSpaceDN w:val="0"/>
      <w:adjustRightInd w:val="0"/>
      <w:spacing w:after="0" w:line="240" w:lineRule="auto"/>
    </w:pPr>
    <w:rPr>
      <w:rFonts w:ascii="Cambria" w:hAnsi="Cambria" w:cs="Cambria"/>
      <w:color w:val="000000"/>
      <w:sz w:val="24"/>
      <w:szCs w:val="24"/>
    </w:rPr>
  </w:style>
  <w:style w:type="paragraph" w:styleId="Revision">
    <w:name w:val="Revision"/>
    <w:hidden/>
    <w:uiPriority w:val="99"/>
    <w:semiHidden/>
    <w:rsid w:val="00430602"/>
    <w:pPr>
      <w:spacing w:after="0" w:line="240" w:lineRule="auto"/>
    </w:pPr>
  </w:style>
  <w:style w:type="paragraph" w:styleId="FootnoteText">
    <w:name w:val="footnote text"/>
    <w:basedOn w:val="Normal"/>
    <w:link w:val="FootnoteTextChar"/>
    <w:uiPriority w:val="99"/>
    <w:semiHidden/>
    <w:unhideWhenUsed/>
    <w:rsid w:val="004306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0602"/>
    <w:rPr>
      <w:sz w:val="20"/>
      <w:szCs w:val="20"/>
    </w:rPr>
  </w:style>
  <w:style w:type="character" w:styleId="FootnoteReference">
    <w:name w:val="footnote reference"/>
    <w:basedOn w:val="DefaultParagraphFont"/>
    <w:uiPriority w:val="99"/>
    <w:semiHidden/>
    <w:unhideWhenUsed/>
    <w:rsid w:val="004306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EFDB4592E46E1B091885F5A0AF848"/>
        <w:category>
          <w:name w:val="General"/>
          <w:gallery w:val="placeholder"/>
        </w:category>
        <w:types>
          <w:type w:val="bbPlcHdr"/>
        </w:types>
        <w:behaviors>
          <w:behavior w:val="content"/>
        </w:behaviors>
        <w:guid w:val="{5A34D909-6677-42A6-84A8-936D80F6961E}"/>
      </w:docPartPr>
      <w:docPartBody>
        <w:p w:rsidR="00034B86" w:rsidRDefault="00034B86" w:rsidP="00034B86">
          <w:pPr>
            <w:pStyle w:val="06AEFDB4592E46E1B091885F5A0AF848"/>
          </w:pPr>
          <w:r w:rsidRPr="00817126">
            <w:rPr>
              <w:rStyle w:val="PlaceholderText"/>
            </w:rPr>
            <w:t>Click or tap here to enter text.</w:t>
          </w:r>
        </w:p>
      </w:docPartBody>
    </w:docPart>
    <w:docPart>
      <w:docPartPr>
        <w:name w:val="651474CF7DD6448A823D86A14D263F67"/>
        <w:category>
          <w:name w:val="General"/>
          <w:gallery w:val="placeholder"/>
        </w:category>
        <w:types>
          <w:type w:val="bbPlcHdr"/>
        </w:types>
        <w:behaviors>
          <w:behavior w:val="content"/>
        </w:behaviors>
        <w:guid w:val="{7D3F3E98-4963-4559-A1F0-4150CE738ECF}"/>
      </w:docPartPr>
      <w:docPartBody>
        <w:p w:rsidR="00034B86" w:rsidRDefault="00034B86" w:rsidP="00034B86">
          <w:pPr>
            <w:pStyle w:val="651474CF7DD6448A823D86A14D263F67"/>
          </w:pPr>
          <w:r w:rsidRPr="00817126">
            <w:rPr>
              <w:rStyle w:val="PlaceholderText"/>
            </w:rPr>
            <w:t>Click or tap here to enter text.</w:t>
          </w:r>
        </w:p>
      </w:docPartBody>
    </w:docPart>
    <w:docPart>
      <w:docPartPr>
        <w:name w:val="0AAEA463C1184476B93E5EC89F79B588"/>
        <w:category>
          <w:name w:val="General"/>
          <w:gallery w:val="placeholder"/>
        </w:category>
        <w:types>
          <w:type w:val="bbPlcHdr"/>
        </w:types>
        <w:behaviors>
          <w:behavior w:val="content"/>
        </w:behaviors>
        <w:guid w:val="{C6F8C5B5-99D5-404B-BED3-BAA8D1EC3D99}"/>
      </w:docPartPr>
      <w:docPartBody>
        <w:p w:rsidR="00034B86" w:rsidRDefault="00034B86" w:rsidP="00034B86">
          <w:pPr>
            <w:pStyle w:val="0AAEA463C1184476B93E5EC89F79B588"/>
          </w:pPr>
          <w:r w:rsidRPr="00817126">
            <w:rPr>
              <w:rStyle w:val="PlaceholderText"/>
            </w:rPr>
            <w:t>Click or tap here to enter text.</w:t>
          </w:r>
        </w:p>
      </w:docPartBody>
    </w:docPart>
    <w:docPart>
      <w:docPartPr>
        <w:name w:val="04F5E3902CE14CFC929223B64473CFB1"/>
        <w:category>
          <w:name w:val="General"/>
          <w:gallery w:val="placeholder"/>
        </w:category>
        <w:types>
          <w:type w:val="bbPlcHdr"/>
        </w:types>
        <w:behaviors>
          <w:behavior w:val="content"/>
        </w:behaviors>
        <w:guid w:val="{37F5A050-9AE3-4151-A57A-9D992C30C8DC}"/>
      </w:docPartPr>
      <w:docPartBody>
        <w:p w:rsidR="00034B86" w:rsidRDefault="00034B86" w:rsidP="00034B86">
          <w:pPr>
            <w:pStyle w:val="04F5E3902CE14CFC929223B64473CFB1"/>
          </w:pPr>
          <w:r w:rsidRPr="00817126">
            <w:rPr>
              <w:rStyle w:val="PlaceholderText"/>
            </w:rPr>
            <w:t>Click or tap to enter a date.</w:t>
          </w:r>
        </w:p>
      </w:docPartBody>
    </w:docPart>
    <w:docPart>
      <w:docPartPr>
        <w:name w:val="B67DFDDD6C9E41B0864CF2F9090ED801"/>
        <w:category>
          <w:name w:val="General"/>
          <w:gallery w:val="placeholder"/>
        </w:category>
        <w:types>
          <w:type w:val="bbPlcHdr"/>
        </w:types>
        <w:behaviors>
          <w:behavior w:val="content"/>
        </w:behaviors>
        <w:guid w:val="{A6BFD964-7712-44EF-9134-E9EED6A84537}"/>
      </w:docPartPr>
      <w:docPartBody>
        <w:p w:rsidR="00034B86" w:rsidRDefault="00034B86" w:rsidP="00034B86">
          <w:pPr>
            <w:pStyle w:val="B67DFDDD6C9E41B0864CF2F9090ED801"/>
          </w:pPr>
          <w:r w:rsidRPr="008171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B86"/>
    <w:rsid w:val="00034B86"/>
  </w:rsids>
  <m:mathPr>
    <m:mathFont m:val="Cambria Math"/>
    <m:brkBin m:val="before"/>
    <m:brkBinSub m:val="--"/>
    <m:smallFrac m:val="0"/>
    <m:dispDef/>
    <m:lMargin m:val="0"/>
    <m:rMargin m:val="0"/>
    <m:defJc m:val="centerGroup"/>
    <m:wrapIndent m:val="1440"/>
    <m:intLim m:val="subSup"/>
    <m:naryLim m:val="undOvr"/>
  </m:mathPr>
  <w:themeFontLang w:val="en-M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MT" w:eastAsia="en-M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4B86"/>
  </w:style>
  <w:style w:type="paragraph" w:customStyle="1" w:styleId="06AEFDB4592E46E1B091885F5A0AF848">
    <w:name w:val="06AEFDB4592E46E1B091885F5A0AF848"/>
    <w:rsid w:val="00034B86"/>
  </w:style>
  <w:style w:type="paragraph" w:customStyle="1" w:styleId="651474CF7DD6448A823D86A14D263F67">
    <w:name w:val="651474CF7DD6448A823D86A14D263F67"/>
    <w:rsid w:val="00034B86"/>
  </w:style>
  <w:style w:type="paragraph" w:customStyle="1" w:styleId="0AAEA463C1184476B93E5EC89F79B588">
    <w:name w:val="0AAEA463C1184476B93E5EC89F79B588"/>
    <w:rsid w:val="00034B86"/>
  </w:style>
  <w:style w:type="paragraph" w:customStyle="1" w:styleId="4A18F54129A2469CBDC367150551362E">
    <w:name w:val="4A18F54129A2469CBDC367150551362E"/>
    <w:rsid w:val="00034B86"/>
  </w:style>
  <w:style w:type="paragraph" w:customStyle="1" w:styleId="04F5E3902CE14CFC929223B64473CFB1">
    <w:name w:val="04F5E3902CE14CFC929223B64473CFB1"/>
    <w:rsid w:val="00034B86"/>
  </w:style>
  <w:style w:type="paragraph" w:customStyle="1" w:styleId="DF8FCD20ED7144D694434E0D309030E1">
    <w:name w:val="DF8FCD20ED7144D694434E0D309030E1"/>
    <w:rsid w:val="00034B86"/>
  </w:style>
  <w:style w:type="paragraph" w:customStyle="1" w:styleId="B67DFDDD6C9E41B0864CF2F9090ED801">
    <w:name w:val="B67DFDDD6C9E41B0864CF2F9090ED801"/>
    <w:rsid w:val="00034B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AF46-1F74-4E27-B62B-BFD93F48B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Annalisa Cartabia</cp:lastModifiedBy>
  <cp:revision>4</cp:revision>
  <dcterms:created xsi:type="dcterms:W3CDTF">2024-01-15T11:13:00Z</dcterms:created>
  <dcterms:modified xsi:type="dcterms:W3CDTF">2024-02-13T14:56:00Z</dcterms:modified>
</cp:coreProperties>
</file>